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4E77" w:rsidRPr="00085275" w:rsidRDefault="00E04E77" w:rsidP="00EB33B3">
      <w:pPr>
        <w:spacing w:line="240" w:lineRule="exact"/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:rsidR="00DA7831" w:rsidRDefault="00DA7831" w:rsidP="0049407F">
      <w:pPr>
        <w:spacing w:line="240" w:lineRule="exact"/>
        <w:ind w:left="720"/>
        <w:rPr>
          <w:rFonts w:ascii="Times New Roman" w:hAnsi="Times New Roman" w:cs="Times New Roman"/>
          <w:sz w:val="20"/>
          <w:szCs w:val="20"/>
        </w:rPr>
      </w:pPr>
      <w:r w:rsidRPr="00085275">
        <w:rPr>
          <w:rFonts w:ascii="Times New Roman" w:hAnsi="Times New Roman" w:cs="Times New Roman"/>
          <w:sz w:val="20"/>
          <w:szCs w:val="20"/>
        </w:rPr>
        <w:br/>
      </w:r>
      <w:r w:rsidR="00085275">
        <w:rPr>
          <w:rFonts w:ascii="Times New Roman" w:hAnsi="Times New Roman" w:cs="Times New Roman"/>
          <w:sz w:val="20"/>
          <w:szCs w:val="20"/>
        </w:rPr>
        <w:t xml:space="preserve">Question </w:t>
      </w:r>
      <w:r w:rsidRPr="00085275">
        <w:rPr>
          <w:rFonts w:ascii="Times New Roman" w:hAnsi="Times New Roman" w:cs="Times New Roman"/>
          <w:sz w:val="20"/>
          <w:szCs w:val="20"/>
        </w:rPr>
        <w:t>3. What are the specific auscultation, palpation, and percussion findings of the lungs that are normal vs. abnormal?</w:t>
      </w:r>
    </w:p>
    <w:p w:rsidR="00085275" w:rsidRPr="00085275" w:rsidRDefault="00A6574D" w:rsidP="00B32E66">
      <w:pPr>
        <w:spacing w:line="24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  <w:r w:rsidR="00556435">
        <w:rPr>
          <w:rFonts w:ascii="Times New Roman" w:hAnsi="Times New Roman" w:cs="Times New Roman"/>
          <w:sz w:val="20"/>
          <w:szCs w:val="20"/>
        </w:rPr>
        <w:t xml:space="preserve">The auscultation </w:t>
      </w:r>
      <w:r w:rsidR="00121F9F">
        <w:rPr>
          <w:rFonts w:ascii="Times New Roman" w:hAnsi="Times New Roman" w:cs="Times New Roman"/>
          <w:sz w:val="20"/>
          <w:szCs w:val="20"/>
        </w:rPr>
        <w:t>records through the</w:t>
      </w:r>
      <w:r w:rsidR="005148F6">
        <w:rPr>
          <w:rFonts w:ascii="Times New Roman" w:hAnsi="Times New Roman" w:cs="Times New Roman"/>
          <w:sz w:val="20"/>
          <w:szCs w:val="20"/>
        </w:rPr>
        <w:t xml:space="preserve"> stethoscope </w:t>
      </w:r>
      <w:r w:rsidR="006033B3">
        <w:rPr>
          <w:rFonts w:ascii="Times New Roman" w:hAnsi="Times New Roman" w:cs="Times New Roman"/>
          <w:sz w:val="20"/>
          <w:szCs w:val="20"/>
        </w:rPr>
        <w:t xml:space="preserve">on the patient revealed </w:t>
      </w:r>
      <w:r w:rsidR="00F23672">
        <w:rPr>
          <w:rFonts w:ascii="Times New Roman" w:hAnsi="Times New Roman" w:cs="Times New Roman"/>
          <w:sz w:val="20"/>
          <w:szCs w:val="20"/>
        </w:rPr>
        <w:t>th</w:t>
      </w:r>
      <w:r w:rsidR="002846F5">
        <w:rPr>
          <w:rFonts w:ascii="Times New Roman" w:hAnsi="Times New Roman" w:cs="Times New Roman"/>
          <w:sz w:val="20"/>
          <w:szCs w:val="20"/>
        </w:rPr>
        <w:t xml:space="preserve">at </w:t>
      </w:r>
      <w:r w:rsidR="00944E3D">
        <w:rPr>
          <w:rFonts w:ascii="Times New Roman" w:hAnsi="Times New Roman" w:cs="Times New Roman"/>
          <w:sz w:val="20"/>
          <w:szCs w:val="20"/>
        </w:rPr>
        <w:t xml:space="preserve">she was </w:t>
      </w:r>
      <w:r w:rsidR="00C97823">
        <w:rPr>
          <w:rFonts w:ascii="Times New Roman" w:hAnsi="Times New Roman" w:cs="Times New Roman"/>
          <w:sz w:val="20"/>
          <w:szCs w:val="20"/>
        </w:rPr>
        <w:t xml:space="preserve">suffering from </w:t>
      </w:r>
      <w:r w:rsidR="00C97823" w:rsidRPr="00085275">
        <w:rPr>
          <w:rFonts w:ascii="Times New Roman" w:hAnsi="Times New Roman" w:cs="Times New Roman"/>
          <w:sz w:val="20"/>
          <w:szCs w:val="20"/>
        </w:rPr>
        <w:t>normal breath sounds</w:t>
      </w:r>
      <w:r w:rsidR="00B33A92">
        <w:rPr>
          <w:rFonts w:ascii="Times New Roman" w:hAnsi="Times New Roman" w:cs="Times New Roman"/>
          <w:sz w:val="20"/>
          <w:szCs w:val="20"/>
        </w:rPr>
        <w:t xml:space="preserve"> </w:t>
      </w:r>
      <w:r w:rsidR="00FD20D9">
        <w:rPr>
          <w:rFonts w:ascii="Times New Roman" w:hAnsi="Times New Roman" w:cs="Times New Roman"/>
          <w:sz w:val="20"/>
          <w:szCs w:val="20"/>
        </w:rPr>
        <w:t>and she also had</w:t>
      </w:r>
      <w:r w:rsidR="00B33A92">
        <w:rPr>
          <w:rFonts w:ascii="Times New Roman" w:hAnsi="Times New Roman" w:cs="Times New Roman"/>
          <w:sz w:val="20"/>
          <w:szCs w:val="20"/>
        </w:rPr>
        <w:t xml:space="preserve"> </w:t>
      </w:r>
      <w:r w:rsidR="004B5707">
        <w:rPr>
          <w:rFonts w:ascii="Times New Roman" w:hAnsi="Times New Roman" w:cs="Times New Roman"/>
          <w:sz w:val="20"/>
          <w:szCs w:val="20"/>
        </w:rPr>
        <w:t>presence of crackles</w:t>
      </w:r>
      <w:r w:rsidR="00173ECD">
        <w:rPr>
          <w:rFonts w:ascii="Times New Roman" w:hAnsi="Times New Roman" w:cs="Times New Roman"/>
          <w:sz w:val="20"/>
          <w:szCs w:val="20"/>
        </w:rPr>
        <w:t xml:space="preserve">. </w:t>
      </w:r>
      <w:r w:rsidR="00212DA0">
        <w:rPr>
          <w:rFonts w:ascii="Times New Roman" w:hAnsi="Times New Roman" w:cs="Times New Roman"/>
          <w:sz w:val="20"/>
          <w:szCs w:val="20"/>
        </w:rPr>
        <w:t xml:space="preserve">The crackles suggested that she </w:t>
      </w:r>
      <w:r w:rsidR="004A1A3D">
        <w:rPr>
          <w:rFonts w:ascii="Times New Roman" w:hAnsi="Times New Roman" w:cs="Times New Roman"/>
          <w:sz w:val="20"/>
          <w:szCs w:val="20"/>
        </w:rPr>
        <w:t xml:space="preserve">had </w:t>
      </w:r>
      <w:r w:rsidR="00D555CF" w:rsidRPr="00085275">
        <w:rPr>
          <w:rFonts w:ascii="Times New Roman" w:hAnsi="Times New Roman" w:cs="Times New Roman"/>
          <w:sz w:val="20"/>
          <w:szCs w:val="20"/>
        </w:rPr>
        <w:t>fluid consolidation</w:t>
      </w:r>
      <w:r w:rsidR="00D555CF">
        <w:rPr>
          <w:rFonts w:ascii="Times New Roman" w:hAnsi="Times New Roman" w:cs="Times New Roman"/>
          <w:sz w:val="20"/>
          <w:szCs w:val="20"/>
        </w:rPr>
        <w:t xml:space="preserve"> in her lungs</w:t>
      </w:r>
      <w:r w:rsidR="00A27B95">
        <w:rPr>
          <w:rFonts w:ascii="Times New Roman" w:hAnsi="Times New Roman" w:cs="Times New Roman"/>
          <w:sz w:val="20"/>
          <w:szCs w:val="20"/>
        </w:rPr>
        <w:t xml:space="preserve">, a major indicator of </w:t>
      </w:r>
      <w:r w:rsidR="00FF5B95">
        <w:rPr>
          <w:rFonts w:ascii="Times New Roman" w:hAnsi="Times New Roman" w:cs="Times New Roman"/>
          <w:sz w:val="20"/>
          <w:szCs w:val="20"/>
        </w:rPr>
        <w:t xml:space="preserve">the CAP disease. </w:t>
      </w:r>
      <w:r w:rsidR="0062750A">
        <w:rPr>
          <w:rFonts w:ascii="Times New Roman" w:hAnsi="Times New Roman" w:cs="Times New Roman"/>
          <w:sz w:val="20"/>
          <w:szCs w:val="20"/>
        </w:rPr>
        <w:t xml:space="preserve">The </w:t>
      </w:r>
      <w:r w:rsidR="0062750A" w:rsidRPr="00085275">
        <w:rPr>
          <w:rFonts w:ascii="Times New Roman" w:hAnsi="Times New Roman" w:cs="Times New Roman"/>
          <w:sz w:val="20"/>
          <w:szCs w:val="20"/>
        </w:rPr>
        <w:t>auscultation, palpation, and percussion findings</w:t>
      </w:r>
      <w:r w:rsidR="001040A7">
        <w:rPr>
          <w:rFonts w:ascii="Times New Roman" w:hAnsi="Times New Roman" w:cs="Times New Roman"/>
          <w:sz w:val="20"/>
          <w:szCs w:val="20"/>
        </w:rPr>
        <w:t xml:space="preserve"> also portrayed that the patient </w:t>
      </w:r>
      <w:r w:rsidR="001F0BF3">
        <w:rPr>
          <w:rFonts w:ascii="Times New Roman" w:hAnsi="Times New Roman" w:cs="Times New Roman"/>
          <w:sz w:val="20"/>
          <w:szCs w:val="20"/>
        </w:rPr>
        <w:t xml:space="preserve">was suffering from a </w:t>
      </w:r>
      <w:r w:rsidR="00D72C6E">
        <w:rPr>
          <w:rFonts w:ascii="Times New Roman" w:hAnsi="Times New Roman" w:cs="Times New Roman"/>
          <w:sz w:val="20"/>
          <w:szCs w:val="20"/>
        </w:rPr>
        <w:t>heightened</w:t>
      </w:r>
      <w:r w:rsidR="00B32E66" w:rsidRPr="00085275">
        <w:rPr>
          <w:rFonts w:ascii="Times New Roman" w:hAnsi="Times New Roman" w:cs="Times New Roman"/>
          <w:sz w:val="20"/>
          <w:szCs w:val="20"/>
        </w:rPr>
        <w:t xml:space="preserve"> vibration of </w:t>
      </w:r>
      <w:r w:rsidR="00413A11">
        <w:rPr>
          <w:rFonts w:ascii="Times New Roman" w:hAnsi="Times New Roman" w:cs="Times New Roman"/>
          <w:sz w:val="20"/>
          <w:szCs w:val="20"/>
        </w:rPr>
        <w:t>her</w:t>
      </w:r>
      <w:r w:rsidR="00B32E66" w:rsidRPr="00085275">
        <w:rPr>
          <w:rFonts w:ascii="Times New Roman" w:hAnsi="Times New Roman" w:cs="Times New Roman"/>
          <w:sz w:val="20"/>
          <w:szCs w:val="20"/>
        </w:rPr>
        <w:t xml:space="preserve"> chest when </w:t>
      </w:r>
      <w:r w:rsidR="00413A11">
        <w:rPr>
          <w:rFonts w:ascii="Times New Roman" w:hAnsi="Times New Roman" w:cs="Times New Roman"/>
          <w:sz w:val="20"/>
          <w:szCs w:val="20"/>
        </w:rPr>
        <w:t>talking</w:t>
      </w:r>
      <w:r w:rsidR="00BD16E7">
        <w:rPr>
          <w:rFonts w:ascii="Times New Roman" w:hAnsi="Times New Roman" w:cs="Times New Roman"/>
          <w:sz w:val="20"/>
          <w:szCs w:val="20"/>
        </w:rPr>
        <w:t xml:space="preserve"> a condition that also </w:t>
      </w:r>
      <w:r w:rsidR="00B32E66" w:rsidRPr="00085275">
        <w:rPr>
          <w:rFonts w:ascii="Times New Roman" w:hAnsi="Times New Roman" w:cs="Times New Roman"/>
          <w:sz w:val="20"/>
          <w:szCs w:val="20"/>
        </w:rPr>
        <w:t>kno</w:t>
      </w:r>
      <w:r w:rsidR="00755077">
        <w:rPr>
          <w:rFonts w:ascii="Times New Roman" w:hAnsi="Times New Roman" w:cs="Times New Roman"/>
          <w:sz w:val="20"/>
          <w:szCs w:val="20"/>
        </w:rPr>
        <w:t xml:space="preserve">wn as tactile fremitus. Ultimately, the </w:t>
      </w:r>
      <w:r w:rsidR="00F65825">
        <w:rPr>
          <w:rFonts w:ascii="Times New Roman" w:hAnsi="Times New Roman" w:cs="Times New Roman"/>
          <w:sz w:val="20"/>
          <w:szCs w:val="20"/>
        </w:rPr>
        <w:t xml:space="preserve">auscultation </w:t>
      </w:r>
      <w:r w:rsidR="00755077">
        <w:rPr>
          <w:rFonts w:ascii="Times New Roman" w:hAnsi="Times New Roman" w:cs="Times New Roman"/>
          <w:sz w:val="20"/>
          <w:szCs w:val="20"/>
        </w:rPr>
        <w:t xml:space="preserve">test also </w:t>
      </w:r>
      <w:r w:rsidR="00F65825">
        <w:rPr>
          <w:rFonts w:ascii="Times New Roman" w:hAnsi="Times New Roman" w:cs="Times New Roman"/>
          <w:sz w:val="20"/>
          <w:szCs w:val="20"/>
        </w:rPr>
        <w:t>revealed</w:t>
      </w:r>
      <w:r w:rsidR="00755077">
        <w:rPr>
          <w:rFonts w:ascii="Times New Roman" w:hAnsi="Times New Roman" w:cs="Times New Roman"/>
          <w:sz w:val="20"/>
          <w:szCs w:val="20"/>
        </w:rPr>
        <w:t xml:space="preserve"> that </w:t>
      </w:r>
      <w:r w:rsidR="00F65825" w:rsidRPr="007A78DF">
        <w:rPr>
          <w:rFonts w:ascii="Times New Roman" w:hAnsi="Times New Roman" w:cs="Times New Roman"/>
          <w:sz w:val="20"/>
          <w:szCs w:val="20"/>
        </w:rPr>
        <w:t>Steinberg</w:t>
      </w:r>
      <w:r w:rsidR="00F65825">
        <w:rPr>
          <w:rFonts w:ascii="Times New Roman" w:hAnsi="Times New Roman" w:cs="Times New Roman"/>
          <w:sz w:val="20"/>
          <w:szCs w:val="20"/>
        </w:rPr>
        <w:t xml:space="preserve"> </w:t>
      </w:r>
      <w:r w:rsidR="00B32E66" w:rsidRPr="00085275">
        <w:rPr>
          <w:rFonts w:ascii="Times New Roman" w:hAnsi="Times New Roman" w:cs="Times New Roman"/>
          <w:sz w:val="20"/>
          <w:szCs w:val="20"/>
        </w:rPr>
        <w:t xml:space="preserve">and </w:t>
      </w:r>
      <w:r w:rsidR="00FD7E60">
        <w:rPr>
          <w:rFonts w:ascii="Times New Roman" w:hAnsi="Times New Roman" w:cs="Times New Roman"/>
          <w:sz w:val="20"/>
          <w:szCs w:val="20"/>
        </w:rPr>
        <w:t xml:space="preserve">an </w:t>
      </w:r>
      <w:r w:rsidR="00B32E66" w:rsidRPr="00085275">
        <w:rPr>
          <w:rFonts w:ascii="Times New Roman" w:hAnsi="Times New Roman" w:cs="Times New Roman"/>
          <w:sz w:val="20"/>
          <w:szCs w:val="20"/>
        </w:rPr>
        <w:t xml:space="preserve">increased </w:t>
      </w:r>
      <w:r w:rsidR="00A36BBB">
        <w:rPr>
          <w:rFonts w:ascii="Times New Roman" w:hAnsi="Times New Roman" w:cs="Times New Roman"/>
          <w:sz w:val="20"/>
          <w:szCs w:val="20"/>
        </w:rPr>
        <w:t>level</w:t>
      </w:r>
      <w:r w:rsidR="00B32E66" w:rsidRPr="00085275">
        <w:rPr>
          <w:rFonts w:ascii="Times New Roman" w:hAnsi="Times New Roman" w:cs="Times New Roman"/>
          <w:sz w:val="20"/>
          <w:szCs w:val="20"/>
        </w:rPr>
        <w:t xml:space="preserve"> of whispered </w:t>
      </w:r>
      <w:r w:rsidR="0040092C" w:rsidRPr="00085275">
        <w:rPr>
          <w:rFonts w:ascii="Times New Roman" w:hAnsi="Times New Roman" w:cs="Times New Roman"/>
          <w:sz w:val="20"/>
          <w:szCs w:val="20"/>
        </w:rPr>
        <w:t>dialogue</w:t>
      </w:r>
      <w:r w:rsidR="00B32E66" w:rsidRPr="00085275">
        <w:rPr>
          <w:rFonts w:ascii="Times New Roman" w:hAnsi="Times New Roman" w:cs="Times New Roman"/>
          <w:sz w:val="20"/>
          <w:szCs w:val="20"/>
        </w:rPr>
        <w:t xml:space="preserve"> during </w:t>
      </w:r>
      <w:r w:rsidR="0040092C">
        <w:rPr>
          <w:rFonts w:ascii="Times New Roman" w:hAnsi="Times New Roman" w:cs="Times New Roman"/>
          <w:sz w:val="20"/>
          <w:szCs w:val="20"/>
        </w:rPr>
        <w:t xml:space="preserve">the diagnosis </w:t>
      </w:r>
      <w:r w:rsidR="00673770">
        <w:rPr>
          <w:rFonts w:ascii="Times New Roman" w:hAnsi="Times New Roman" w:cs="Times New Roman"/>
          <w:sz w:val="20"/>
          <w:szCs w:val="20"/>
        </w:rPr>
        <w:t xml:space="preserve">exercise. </w:t>
      </w:r>
      <w:r w:rsidR="00335372">
        <w:rPr>
          <w:rFonts w:ascii="Times New Roman" w:hAnsi="Times New Roman" w:cs="Times New Roman"/>
          <w:sz w:val="20"/>
          <w:szCs w:val="20"/>
        </w:rPr>
        <w:t xml:space="preserve"> </w:t>
      </w:r>
    </w:p>
    <w:p w:rsidR="00085275" w:rsidRPr="00085275" w:rsidRDefault="00085275" w:rsidP="00EB33B3">
      <w:pPr>
        <w:spacing w:line="240" w:lineRule="exact"/>
        <w:rPr>
          <w:rFonts w:ascii="Times New Roman" w:hAnsi="Times New Roman" w:cs="Times New Roman"/>
          <w:sz w:val="20"/>
          <w:szCs w:val="20"/>
        </w:rPr>
      </w:pPr>
    </w:p>
    <w:sectPr w:rsidR="00085275" w:rsidRPr="0008527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819" w:rsidRDefault="00132819" w:rsidP="00275B6F">
      <w:pPr>
        <w:spacing w:after="0" w:line="240" w:lineRule="auto"/>
      </w:pPr>
      <w:r>
        <w:separator/>
      </w:r>
    </w:p>
  </w:endnote>
  <w:endnote w:type="continuationSeparator" w:id="0">
    <w:p w:rsidR="00132819" w:rsidRDefault="00132819" w:rsidP="00275B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819" w:rsidRDefault="00132819" w:rsidP="00275B6F">
      <w:pPr>
        <w:spacing w:after="0" w:line="240" w:lineRule="auto"/>
      </w:pPr>
      <w:r>
        <w:separator/>
      </w:r>
    </w:p>
  </w:footnote>
  <w:footnote w:type="continuationSeparator" w:id="0">
    <w:p w:rsidR="00132819" w:rsidRDefault="00132819" w:rsidP="00275B6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2MLQwMjUytjS1tDRV0lEKTi0uzszPAykwrgUArsMkriwAAAA="/>
  </w:docVars>
  <w:rsids>
    <w:rsidRoot w:val="00275B6F"/>
    <w:rsid w:val="0004513A"/>
    <w:rsid w:val="00085275"/>
    <w:rsid w:val="000C13CA"/>
    <w:rsid w:val="000D4216"/>
    <w:rsid w:val="00103E52"/>
    <w:rsid w:val="001040A7"/>
    <w:rsid w:val="00104584"/>
    <w:rsid w:val="00121F9F"/>
    <w:rsid w:val="00132819"/>
    <w:rsid w:val="00167BAA"/>
    <w:rsid w:val="00173ECD"/>
    <w:rsid w:val="001A3135"/>
    <w:rsid w:val="001A416F"/>
    <w:rsid w:val="001E0724"/>
    <w:rsid w:val="001F0BF3"/>
    <w:rsid w:val="00203C76"/>
    <w:rsid w:val="00206A0C"/>
    <w:rsid w:val="00212DA0"/>
    <w:rsid w:val="0021417E"/>
    <w:rsid w:val="00240352"/>
    <w:rsid w:val="00242810"/>
    <w:rsid w:val="00275B6F"/>
    <w:rsid w:val="002846F5"/>
    <w:rsid w:val="0028549A"/>
    <w:rsid w:val="002C08D8"/>
    <w:rsid w:val="002E17B1"/>
    <w:rsid w:val="002E24EC"/>
    <w:rsid w:val="00315F1E"/>
    <w:rsid w:val="00335372"/>
    <w:rsid w:val="00371BCC"/>
    <w:rsid w:val="003A6A8C"/>
    <w:rsid w:val="0040092C"/>
    <w:rsid w:val="00413A11"/>
    <w:rsid w:val="00432389"/>
    <w:rsid w:val="0049407F"/>
    <w:rsid w:val="004A1A3D"/>
    <w:rsid w:val="004B5707"/>
    <w:rsid w:val="004D23F0"/>
    <w:rsid w:val="004F7BAA"/>
    <w:rsid w:val="0050718F"/>
    <w:rsid w:val="005148F6"/>
    <w:rsid w:val="00556435"/>
    <w:rsid w:val="0057225C"/>
    <w:rsid w:val="005B6993"/>
    <w:rsid w:val="005C0653"/>
    <w:rsid w:val="005C5E58"/>
    <w:rsid w:val="005D0BB1"/>
    <w:rsid w:val="005D0F3D"/>
    <w:rsid w:val="006033B3"/>
    <w:rsid w:val="0062750A"/>
    <w:rsid w:val="00673770"/>
    <w:rsid w:val="0069741C"/>
    <w:rsid w:val="006C1AB9"/>
    <w:rsid w:val="006C2BD9"/>
    <w:rsid w:val="006D516D"/>
    <w:rsid w:val="00722110"/>
    <w:rsid w:val="0073276D"/>
    <w:rsid w:val="007454F5"/>
    <w:rsid w:val="00755077"/>
    <w:rsid w:val="00761286"/>
    <w:rsid w:val="007A1145"/>
    <w:rsid w:val="007B07D1"/>
    <w:rsid w:val="00806B93"/>
    <w:rsid w:val="008342B8"/>
    <w:rsid w:val="008679B4"/>
    <w:rsid w:val="008A12B8"/>
    <w:rsid w:val="008B5D51"/>
    <w:rsid w:val="008C1C48"/>
    <w:rsid w:val="008C488D"/>
    <w:rsid w:val="00944E3D"/>
    <w:rsid w:val="00957935"/>
    <w:rsid w:val="009928AB"/>
    <w:rsid w:val="009C5143"/>
    <w:rsid w:val="009E6A39"/>
    <w:rsid w:val="00A27B95"/>
    <w:rsid w:val="00A36BBB"/>
    <w:rsid w:val="00A6574D"/>
    <w:rsid w:val="00A72924"/>
    <w:rsid w:val="00A84CA5"/>
    <w:rsid w:val="00A84F91"/>
    <w:rsid w:val="00AA2544"/>
    <w:rsid w:val="00AD204E"/>
    <w:rsid w:val="00AD6288"/>
    <w:rsid w:val="00AE236B"/>
    <w:rsid w:val="00B22E70"/>
    <w:rsid w:val="00B32E66"/>
    <w:rsid w:val="00B33A92"/>
    <w:rsid w:val="00B83CC2"/>
    <w:rsid w:val="00B91BC4"/>
    <w:rsid w:val="00BD16E7"/>
    <w:rsid w:val="00BD77E5"/>
    <w:rsid w:val="00BE45F1"/>
    <w:rsid w:val="00C42629"/>
    <w:rsid w:val="00C633DF"/>
    <w:rsid w:val="00C70419"/>
    <w:rsid w:val="00C97823"/>
    <w:rsid w:val="00CC615A"/>
    <w:rsid w:val="00D45A59"/>
    <w:rsid w:val="00D555CF"/>
    <w:rsid w:val="00D72C6E"/>
    <w:rsid w:val="00DA7831"/>
    <w:rsid w:val="00DC4B85"/>
    <w:rsid w:val="00E04E77"/>
    <w:rsid w:val="00E11EAF"/>
    <w:rsid w:val="00E742A5"/>
    <w:rsid w:val="00EB33B3"/>
    <w:rsid w:val="00F23672"/>
    <w:rsid w:val="00F264F9"/>
    <w:rsid w:val="00F525E0"/>
    <w:rsid w:val="00F65825"/>
    <w:rsid w:val="00F973C9"/>
    <w:rsid w:val="00FD20D9"/>
    <w:rsid w:val="00FD7E60"/>
    <w:rsid w:val="00FF22B2"/>
    <w:rsid w:val="00FF5B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C52444-4C20-421C-84D1-0A51555AF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7831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5B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5B6F"/>
  </w:style>
  <w:style w:type="paragraph" w:styleId="Footer">
    <w:name w:val="footer"/>
    <w:basedOn w:val="Normal"/>
    <w:link w:val="FooterChar"/>
    <w:uiPriority w:val="99"/>
    <w:unhideWhenUsed/>
    <w:rsid w:val="00275B6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5B6F"/>
  </w:style>
  <w:style w:type="character" w:styleId="Hyperlink">
    <w:name w:val="Hyperlink"/>
    <w:basedOn w:val="DefaultParagraphFont"/>
    <w:uiPriority w:val="99"/>
    <w:semiHidden/>
    <w:unhideWhenUsed/>
    <w:rsid w:val="000852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523C09-CA6B-46E1-9C8A-3A43BDBB7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231</cp:revision>
  <dcterms:created xsi:type="dcterms:W3CDTF">2017-03-19T07:23:00Z</dcterms:created>
  <dcterms:modified xsi:type="dcterms:W3CDTF">2017-03-19T12:56:00Z</dcterms:modified>
</cp:coreProperties>
</file>